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cover-letter"/>
    <w:p>
      <w:pPr>
        <w:pStyle w:val="Heading2"/>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linic Name or Organization Name]</w:t>
      </w:r>
      <w:r>
        <w:br/>
      </w:r>
      <w:r>
        <w:t xml:space="preserve">[Clinic Address]</w:t>
      </w:r>
      <w:r>
        <w:br/>
      </w:r>
      <w:r>
        <w:t xml:space="preserve">Milan, Italy</w:t>
      </w:r>
    </w:p>
    <w:p>
      <w:pPr>
        <w:pStyle w:val="BodyText"/>
      </w:pPr>
      <w:r>
        <w:t xml:space="preserve">Dear Hiring Manager,</w:t>
      </w:r>
    </w:p>
    <w:p>
      <w:pPr>
        <w:pStyle w:val="BodyText"/>
      </w:pPr>
      <w:r>
        <w:t xml:space="preserve">I am writing to express my enthusiastic interest in the Veterinarian position at your esteemed clinic in Milan, Italy. As a dedicated and compassionate veterinary professional with over [X years] of experience in animal care, I am eager to contribute my skills and expertise to a practice that values excellence, innovation, and the well-being of animals. This opportunity aligns perfectly with my career goals, as I have long been inspired by the rich cultural and professional environment of Italy Milan, where veterinary medicine thrives at the intersection of tradition and modernity.</w:t>
      </w:r>
    </w:p>
    <w:p>
      <w:pPr>
        <w:pStyle w:val="BodyText"/>
      </w:pPr>
      <w:r>
        <w:t xml:space="preserve">My journey as a Veterinarian has been driven by a deep passion for animal health and a commitment to fostering strong relationships between pets and their owners. Throughout my career, I have worked in diverse settings, including private clinics, research institutions, and community outreach programs. These experiences have equipped me with a comprehensive understanding of clinical procedures, emergency care, preventive medicine, and the importance of personalized treatment plans tailored to each animal’s unique needs. Whether it is diagnosing complex medical conditions or providing comfort during challenging times for pet owners, I approach every case with empathy, precision, and a focus on long-term outcomes.</w:t>
      </w:r>
    </w:p>
    <w:p>
      <w:pPr>
        <w:pStyle w:val="BodyText"/>
      </w:pPr>
      <w:r>
        <w:t xml:space="preserve">What sets me apart as a Veterinarian is my ability to adapt to dynamic environments while maintaining the highest standards of care. In my previous role at [Previous Clinic/Organization Name], I managed a high-volume caseload that included both routine check-ups and urgent surgical interventions. This experience honed my ability to multitask, collaborate with multidisciplinary teams, and communicate effectively with clients from diverse backgrounds. I have also been actively involved in continuing education, regularly attending workshops and seminars on advanced veterinary techniques such as [specific areas like cardiology, dermatology, or exotic animal care], ensuring that I stay at the forefront of industry advancements.</w:t>
      </w:r>
    </w:p>
    <w:p>
      <w:pPr>
        <w:pStyle w:val="BodyText"/>
      </w:pPr>
      <w:r>
        <w:t xml:space="preserve">As someone who is deeply invested in the professional growth of veterinary medicine in Italy Milan, I am particularly drawn to your clinic’s reputation for innovation and community engagement. Milan is a city where cultural heritage meets cutting-edge healthcare, and I am eager to contribute to a practice that reflects this balance. The city’s vibrant pet ownership culture, combined with its rigorous veterinary standards, makes it an ideal place for a Veterinarian who values both technical excellence and cultural sensitivity. I am confident that my background in [specific areas like small animal medicine, surgery, or preventive care] aligns seamlessly with your clinic’s mission to provide exceptional care to animals and their families.</w:t>
      </w:r>
    </w:p>
    <w:p>
      <w:pPr>
        <w:pStyle w:val="BodyText"/>
      </w:pPr>
      <w:r>
        <w:t xml:space="preserve">In addition to my clinical skills, I bring a strong understanding of the Italian veterinary landscape. Having studied [mention any relevant education or certifications in Italy or related to Italian practices], I am familiar with the regulatory frameworks and ethical guidelines that govern veterinary care in this region. My proficiency in [language, if applicable—e.g., Italian] further enables me to connect with local clients and colleagues, fostering trust and collaboration. I also have experience working with international teams, which has taught me the importance of cultural awareness and adaptability—qualities that are essential for thriving in a globalized profession like veterinary medicine.</w:t>
      </w:r>
    </w:p>
    <w:p>
      <w:pPr>
        <w:pStyle w:val="BodyText"/>
      </w:pPr>
      <w:r>
        <w:t xml:space="preserve">What excites me most about the opportunity to work in Italy Milan is the chance to be part of a community that values animals as integral members of society. The city’s emphasis on sustainability, animal welfare, and holistic care resonates deeply with my personal philosophy. I am particularly inspired by initiatives such as [mention any local programs or organizations related to animal welfare in Milan], and I would be honored to contribute to similar efforts through my work at your clinic.</w:t>
      </w:r>
    </w:p>
    <w:p>
      <w:pPr>
        <w:pStyle w:val="BodyText"/>
      </w:pPr>
      <w:r>
        <w:t xml:space="preserve">My goal as a Veterinarian is not only to treat animals but also to educate and empower their owners. I believe that preventive care, early intervention, and open communication are the cornerstones of a successful veterinary practice. In my previous roles, I have led educational workshops on topics such as [specific examples like nutrition, parasite control, or behavioral health], which have helped clients make informed decisions about their pets’ well-being. This proactive approach aligns with the values of your clinic and reflects my commitment to fostering long-term partnerships with families.</w:t>
      </w:r>
    </w:p>
    <w:p>
      <w:pPr>
        <w:pStyle w:val="BodyText"/>
      </w:pPr>
      <w:r>
        <w:t xml:space="preserve">Finally, I would like to emphasize that my decision to apply for this position is rooted in a genuine admiration for the veterinary profession in Italy Milan. The city’s blend of historical charm, modern infrastructure, and vibrant animal care community offers an unparalleled environment for professionals who are passionate about making a difference. I am eager to bring my dedication, expertise, and enthusiasm to your team while growing alongside a practice that shares my vision for compassionate, high-quality veterinary care.</w:t>
      </w:r>
    </w:p>
    <w:p>
      <w:pPr>
        <w:pStyle w:val="BodyText"/>
      </w:pPr>
      <w:r>
        <w:t xml:space="preserve">Thank you for considering my application. I would welcome the opportunity to discuss how my skills and experiences align with the needs of your clinic. Please feel free to contact me at [Your Phone Number] or [Your Email Address] at your earliest convenience. I look forward to contributing to the continued success of your practice and supporting the health and happiness of animals in Italy Mila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Italy Milan</dc:title>
  <dc:creator/>
  <dc:language>en</dc:language>
  <cp:keywords/>
  <dcterms:created xsi:type="dcterms:W3CDTF">2026-07-23T19:14:54Z</dcterms:created>
  <dcterms:modified xsi:type="dcterms:W3CDTF">2026-07-23T19:14:54Z</dcterms:modified>
</cp:coreProperties>
</file>

<file path=docProps/custom.xml><?xml version="1.0" encoding="utf-8"?>
<Properties xmlns="http://schemas.openxmlformats.org/officeDocument/2006/custom-properties" xmlns:vt="http://schemas.openxmlformats.org/officeDocument/2006/docPropsVTypes"/>
</file>